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04B7" w:rsidRDefault="004404B7" w:rsidP="004C1F8F">
      <w:pPr>
        <w:jc w:val="both"/>
        <w:rPr>
          <w:lang w:val="en-US"/>
        </w:rPr>
      </w:pPr>
    </w:p>
    <w:p w:rsidR="00C129B9" w:rsidRDefault="00C129B9" w:rsidP="004C1F8F">
      <w:pPr>
        <w:jc w:val="both"/>
        <w:rPr>
          <w:lang w:val="en-US"/>
        </w:rPr>
      </w:pPr>
    </w:p>
    <w:p w:rsidR="00C129B9" w:rsidRDefault="00B36CE1" w:rsidP="00B36CE1">
      <w:pPr>
        <w:rPr>
          <w:color w:val="404040" w:themeColor="text1" w:themeTint="BF"/>
        </w:rPr>
      </w:pPr>
      <w:r w:rsidRPr="00B36CE1">
        <w:rPr>
          <w:b/>
          <w:color w:val="244061" w:themeColor="accent1" w:themeShade="80"/>
          <w:sz w:val="36"/>
          <w:szCs w:val="36"/>
        </w:rPr>
        <w:t>Οδηγίες για την λήψη αρχείων μεγάλου μεγέθους</w:t>
      </w:r>
    </w:p>
    <w:p w:rsidR="00B36CE1" w:rsidRDefault="001D0212" w:rsidP="00C129B9">
      <w:pPr>
        <w:pStyle w:val="a8"/>
        <w:numPr>
          <w:ilvl w:val="0"/>
          <w:numId w:val="1"/>
        </w:numPr>
      </w:pPr>
      <w:hyperlink r:id="rId7" w:history="1">
        <w:r w:rsidR="00C129B9">
          <w:rPr>
            <w:rStyle w:val="-"/>
          </w:rPr>
          <w:t>Π</w:t>
        </w:r>
        <w:r w:rsidR="00B36CE1" w:rsidRPr="00C129B9">
          <w:rPr>
            <w:rStyle w:val="-"/>
          </w:rPr>
          <w:t>ατήστε εδώ</w:t>
        </w:r>
      </w:hyperlink>
      <w:bookmarkStart w:id="0" w:name="_GoBack"/>
      <w:bookmarkEnd w:id="0"/>
      <w:r w:rsidR="00B36CE1">
        <w:t xml:space="preserve"> </w:t>
      </w:r>
      <w:r w:rsidR="00B36CE1" w:rsidRPr="00C129B9">
        <w:rPr>
          <w:color w:val="404040" w:themeColor="text1" w:themeTint="BF"/>
        </w:rPr>
        <w:t>για να κατεβάσετε το αρχείο που ζητήσατε.</w:t>
      </w:r>
    </w:p>
    <w:p w:rsidR="00B36CE1" w:rsidRPr="00C129B9" w:rsidRDefault="00B36CE1" w:rsidP="00C129B9">
      <w:pPr>
        <w:pStyle w:val="a8"/>
        <w:numPr>
          <w:ilvl w:val="0"/>
          <w:numId w:val="1"/>
        </w:numPr>
        <w:rPr>
          <w:color w:val="404040" w:themeColor="text1" w:themeTint="BF"/>
        </w:rPr>
      </w:pPr>
      <w:r w:rsidRPr="00C129B9">
        <w:rPr>
          <w:color w:val="404040" w:themeColor="text1" w:themeTint="BF"/>
        </w:rPr>
        <w:t xml:space="preserve">Στο παράθυρο που θα σας ανοίξει πατήστε το κουμπί </w:t>
      </w:r>
      <w:r w:rsidR="00C129B9">
        <w:rPr>
          <w:color w:val="404040" w:themeColor="text1" w:themeTint="BF"/>
        </w:rPr>
        <w:t>«</w:t>
      </w:r>
      <w:r w:rsidRPr="00C129B9">
        <w:rPr>
          <w:b/>
          <w:color w:val="17365D" w:themeColor="text2" w:themeShade="BF"/>
          <w:lang w:val="en-US"/>
        </w:rPr>
        <w:t>Download</w:t>
      </w:r>
      <w:r w:rsidRPr="00C129B9">
        <w:rPr>
          <w:b/>
          <w:color w:val="17365D" w:themeColor="text2" w:themeShade="BF"/>
        </w:rPr>
        <w:t xml:space="preserve"> </w:t>
      </w:r>
      <w:r w:rsidRPr="00C129B9">
        <w:rPr>
          <w:b/>
          <w:color w:val="17365D" w:themeColor="text2" w:themeShade="BF"/>
          <w:lang w:val="en-US"/>
        </w:rPr>
        <w:t>anyway</w:t>
      </w:r>
      <w:r w:rsidR="00C129B9" w:rsidRPr="00C129B9">
        <w:rPr>
          <w:color w:val="404040" w:themeColor="text1" w:themeTint="BF"/>
        </w:rPr>
        <w:t>»</w:t>
      </w:r>
      <w:r w:rsidR="00C129B9" w:rsidRPr="00C129B9">
        <w:rPr>
          <w:b/>
          <w:color w:val="404040" w:themeColor="text1" w:themeTint="BF"/>
        </w:rPr>
        <w:t>,</w:t>
      </w:r>
      <w:r w:rsidRPr="00C129B9">
        <w:rPr>
          <w:color w:val="404040" w:themeColor="text1" w:themeTint="BF"/>
        </w:rPr>
        <w:t xml:space="preserve"> για να ξεκινήσει η λήψη του αρχείου. </w:t>
      </w:r>
    </w:p>
    <w:p w:rsidR="00C129B9" w:rsidRDefault="00C129B9" w:rsidP="00B36CE1">
      <w:pPr>
        <w:rPr>
          <w:color w:val="404040" w:themeColor="text1" w:themeTint="BF"/>
          <w:lang w:val="en-US"/>
        </w:rPr>
      </w:pPr>
      <w:r>
        <w:rPr>
          <w:noProof/>
          <w:color w:val="404040" w:themeColor="text1" w:themeTint="BF"/>
          <w:lang w:eastAsia="el-GR"/>
        </w:rPr>
        <w:drawing>
          <wp:inline distT="0" distB="0" distL="0" distR="0">
            <wp:extent cx="5276850" cy="1552575"/>
            <wp:effectExtent l="0" t="0" r="0" b="0"/>
            <wp:docPr id="3" name="Εικόνα 3" descr="C:\Users\alex.SIGMA\Downloads\download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lex.SIGMA\Downloads\download-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29B9" w:rsidRPr="00C129B9" w:rsidRDefault="00C129B9" w:rsidP="00B36CE1">
      <w:pPr>
        <w:rPr>
          <w:color w:val="404040" w:themeColor="text1" w:themeTint="BF"/>
          <w:lang w:val="en-US"/>
        </w:rPr>
      </w:pPr>
    </w:p>
    <w:p w:rsidR="006E3C6F" w:rsidRPr="00B36CE1" w:rsidRDefault="00B36CE1" w:rsidP="004C1F8F">
      <w:pPr>
        <w:jc w:val="both"/>
        <w:rPr>
          <w:color w:val="404040" w:themeColor="text1" w:themeTint="BF"/>
        </w:rPr>
      </w:pPr>
      <w:r w:rsidRPr="00B36CE1">
        <w:rPr>
          <w:rFonts w:cs="Tahoma"/>
          <w:color w:val="404040" w:themeColor="text1" w:themeTint="BF"/>
          <w:shd w:val="clear" w:color="auto" w:fill="FFFFFF"/>
        </w:rPr>
        <w:t xml:space="preserve">Θα θέλαμε να σας ευχαριστήσουμε για την προτίμηση </w:t>
      </w:r>
      <w:r>
        <w:rPr>
          <w:rFonts w:cs="Tahoma"/>
          <w:color w:val="404040" w:themeColor="text1" w:themeTint="BF"/>
          <w:shd w:val="clear" w:color="auto" w:fill="FFFFFF"/>
        </w:rPr>
        <w:t>και την εμπιστοσύνη που δείξατε στην ε</w:t>
      </w:r>
      <w:r w:rsidRPr="00B36CE1">
        <w:rPr>
          <w:rFonts w:cs="Tahoma"/>
          <w:color w:val="404040" w:themeColor="text1" w:themeTint="BF"/>
          <w:shd w:val="clear" w:color="auto" w:fill="FFFFFF"/>
        </w:rPr>
        <w:t xml:space="preserve">ταιρεία </w:t>
      </w:r>
      <w:r>
        <w:rPr>
          <w:rFonts w:cs="Tahoma"/>
          <w:color w:val="404040" w:themeColor="text1" w:themeTint="BF"/>
          <w:shd w:val="clear" w:color="auto" w:fill="FFFFFF"/>
        </w:rPr>
        <w:t xml:space="preserve">και τα προϊόντα </w:t>
      </w:r>
      <w:r w:rsidRPr="00B36CE1">
        <w:rPr>
          <w:rFonts w:cs="Tahoma"/>
          <w:color w:val="404040" w:themeColor="text1" w:themeTint="BF"/>
          <w:shd w:val="clear" w:color="auto" w:fill="FFFFFF"/>
        </w:rPr>
        <w:t>μας.</w:t>
      </w:r>
    </w:p>
    <w:sectPr w:rsidR="006E3C6F" w:rsidRPr="00B36CE1" w:rsidSect="004404B7"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0212" w:rsidRDefault="001D0212" w:rsidP="006E3C6F">
      <w:pPr>
        <w:spacing w:after="0" w:line="240" w:lineRule="auto"/>
      </w:pPr>
      <w:r>
        <w:separator/>
      </w:r>
    </w:p>
  </w:endnote>
  <w:endnote w:type="continuationSeparator" w:id="0">
    <w:p w:rsidR="001D0212" w:rsidRDefault="001D0212" w:rsidP="006E3C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0212" w:rsidRDefault="001D0212" w:rsidP="006E3C6F">
      <w:pPr>
        <w:spacing w:after="0" w:line="240" w:lineRule="auto"/>
      </w:pPr>
      <w:r>
        <w:separator/>
      </w:r>
    </w:p>
  </w:footnote>
  <w:footnote w:type="continuationSeparator" w:id="0">
    <w:p w:rsidR="001D0212" w:rsidRDefault="001D0212" w:rsidP="006E3C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3C6F" w:rsidRDefault="006E3C6F">
    <w:pPr>
      <w:pStyle w:val="a3"/>
    </w:pPr>
    <w:r>
      <w:rPr>
        <w:noProof/>
        <w:lang w:eastAsia="el-GR"/>
      </w:rPr>
      <w:drawing>
        <wp:inline distT="0" distB="0" distL="0" distR="0">
          <wp:extent cx="5274310" cy="560931"/>
          <wp:effectExtent l="19050" t="0" r="2540" b="0"/>
          <wp:docPr id="1" name="0 - Εικόνα" descr="letter5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- Εικόνα" descr="letter5a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184" t="12195" r="4453"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56093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E3A1A48"/>
    <w:multiLevelType w:val="hybridMultilevel"/>
    <w:tmpl w:val="D7F8F5DE"/>
    <w:lvl w:ilvl="0" w:tplc="C3DE95BC">
      <w:start w:val="1"/>
      <w:numFmt w:val="decimal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xNTeyMDU2szCwNLdQ0lEKTi0uzszPAykwqgUA5ZUptywAAAA="/>
  </w:docVars>
  <w:rsids>
    <w:rsidRoot w:val="006E3C6F"/>
    <w:rsid w:val="00034D9F"/>
    <w:rsid w:val="001320F5"/>
    <w:rsid w:val="0019583D"/>
    <w:rsid w:val="001D0212"/>
    <w:rsid w:val="001E789D"/>
    <w:rsid w:val="00272D22"/>
    <w:rsid w:val="004404B7"/>
    <w:rsid w:val="004C1F8F"/>
    <w:rsid w:val="00662875"/>
    <w:rsid w:val="006A1B13"/>
    <w:rsid w:val="006D793D"/>
    <w:rsid w:val="006E3C6F"/>
    <w:rsid w:val="00701966"/>
    <w:rsid w:val="00871CA0"/>
    <w:rsid w:val="00885DB1"/>
    <w:rsid w:val="008A4E40"/>
    <w:rsid w:val="00A06E2E"/>
    <w:rsid w:val="00A57A85"/>
    <w:rsid w:val="00AF3CAE"/>
    <w:rsid w:val="00B25014"/>
    <w:rsid w:val="00B36CE1"/>
    <w:rsid w:val="00BF6B0E"/>
    <w:rsid w:val="00C129B9"/>
    <w:rsid w:val="00C2435A"/>
    <w:rsid w:val="00C95260"/>
    <w:rsid w:val="00E33413"/>
    <w:rsid w:val="00FF0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85B2EB2-BED6-45A0-9A91-911283974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04B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6E3C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semiHidden/>
    <w:rsid w:val="006E3C6F"/>
  </w:style>
  <w:style w:type="paragraph" w:styleId="a4">
    <w:name w:val="footer"/>
    <w:basedOn w:val="a"/>
    <w:link w:val="Char0"/>
    <w:uiPriority w:val="99"/>
    <w:semiHidden/>
    <w:unhideWhenUsed/>
    <w:rsid w:val="006E3C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semiHidden/>
    <w:rsid w:val="006E3C6F"/>
  </w:style>
  <w:style w:type="paragraph" w:styleId="a5">
    <w:name w:val="Balloon Text"/>
    <w:basedOn w:val="a"/>
    <w:link w:val="Char1"/>
    <w:uiPriority w:val="99"/>
    <w:semiHidden/>
    <w:unhideWhenUsed/>
    <w:rsid w:val="006E3C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6E3C6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a0"/>
    <w:rsid w:val="00034D9F"/>
  </w:style>
  <w:style w:type="character" w:styleId="a6">
    <w:name w:val="Emphasis"/>
    <w:basedOn w:val="a0"/>
    <w:uiPriority w:val="20"/>
    <w:qFormat/>
    <w:rsid w:val="00034D9F"/>
    <w:rPr>
      <w:i/>
      <w:iCs/>
    </w:rPr>
  </w:style>
  <w:style w:type="table" w:styleId="a7">
    <w:name w:val="Table Grid"/>
    <w:basedOn w:val="a1"/>
    <w:uiPriority w:val="59"/>
    <w:rsid w:val="00195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rsid w:val="00B36CE1"/>
    <w:rPr>
      <w:color w:val="0000FF" w:themeColor="hyperlink"/>
      <w:u w:val="single"/>
    </w:rPr>
  </w:style>
  <w:style w:type="paragraph" w:styleId="a8">
    <w:name w:val="List Paragraph"/>
    <w:basedOn w:val="a"/>
    <w:uiPriority w:val="34"/>
    <w:qFormat/>
    <w:rsid w:val="00C129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34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15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drive.google.com/uc?id=1KiMorXFi7HgFuRV88o8yireyg_J4HhCP&amp;export=downloa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ma Security S.A.</dc:creator>
  <cp:keywords/>
  <dc:description/>
  <cp:lastModifiedBy>Alex Feidas</cp:lastModifiedBy>
  <cp:revision>3</cp:revision>
  <cp:lastPrinted>2016-10-26T14:37:00Z</cp:lastPrinted>
  <dcterms:created xsi:type="dcterms:W3CDTF">2017-09-21T08:50:00Z</dcterms:created>
  <dcterms:modified xsi:type="dcterms:W3CDTF">2018-01-18T11:05:00Z</dcterms:modified>
</cp:coreProperties>
</file>